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48115531" w:rsidR="00162DA9" w:rsidRDefault="00162DA9" w:rsidP="0089381E">
      <w:pPr>
        <w:spacing w:after="0" w:line="360" w:lineRule="auto"/>
      </w:pPr>
      <w:r>
        <w:t>Cognitive dissonance</w:t>
      </w:r>
    </w:p>
    <w:p w14:paraId="5BFE2392" w14:textId="55F80DE6" w:rsidR="005E4AC9" w:rsidRDefault="005E4AC9" w:rsidP="0089381E">
      <w:pPr>
        <w:spacing w:after="0" w:line="360" w:lineRule="auto"/>
      </w:pPr>
      <w:r>
        <w:t>We tend to simplify complex problems so we can understand them, then we try and solve the simplified problem. This can backfire for wicked problems.</w:t>
      </w:r>
    </w:p>
    <w:p w14:paraId="0B25F155" w14:textId="4B9E4A04" w:rsidR="005E4AC9" w:rsidRDefault="005E4AC9" w:rsidP="0089381E">
      <w:pPr>
        <w:spacing w:after="0" w:line="360" w:lineRule="auto"/>
      </w:pPr>
      <w:r w:rsidRPr="005E4AC9">
        <w:t>https://twitter.com/emollick/status/1509016407643762689/photo/2</w:t>
      </w:r>
    </w:p>
    <w:p w14:paraId="724AF5F1" w14:textId="4645CBDD" w:rsidR="000142BB" w:rsidRDefault="000142BB"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031570DB"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w:t>
      </w:r>
      <w:r w:rsidR="00811E90">
        <w:t>igure 1</w:t>
      </w:r>
      <w:r>
        <w:t>)</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5396174"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r w:rsidR="0064356D">
        <w:lastRenderedPageBreak/>
        <w:t>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248ABC8" w14:textId="77777777" w:rsidR="0057272B"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w:t>
      </w:r>
      <w:r w:rsidR="00ED11FF">
        <w:lastRenderedPageBreak/>
        <w:t>(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w:t>
      </w:r>
      <w:r w:rsidR="006A4CF0">
        <w:t xml:space="preserve">oyster restoration </w:t>
      </w:r>
      <w:r w:rsidR="003D09A8">
        <w:t>projects with different starting points and cultch materials, we summed the weight of cultch collected by divers by</w:t>
      </w:r>
      <w:r w:rsidR="004602C6">
        <w:t xml:space="preserve"> restoration project, </w:t>
      </w:r>
      <w:r w:rsidR="006A4CF0">
        <w:t>S</w:t>
      </w:r>
      <w:r w:rsidR="004602C6">
        <w:t>ite in the bay, and</w:t>
      </w:r>
      <w:r w:rsidR="003D09A8">
        <w:t xml:space="preserve"> </w:t>
      </w:r>
      <w:r w:rsidR="006A4CF0">
        <w:t>P</w:t>
      </w:r>
      <w:r w:rsidR="003D09A8">
        <w:t>eriod</w:t>
      </w:r>
      <w:r w:rsidR="004602C6">
        <w:t>.  We then used a similar generalized linear model framework as the live oyster count data to assess patterns in cultch material persistence across projects in the bay.</w:t>
      </w:r>
      <w:r w:rsidR="003D09A8">
        <w:t xml:space="preserve">  </w:t>
      </w:r>
    </w:p>
    <w:p w14:paraId="2BC158EB" w14:textId="16DA610D" w:rsidR="00277FAE" w:rsidRDefault="0057272B" w:rsidP="0057272B">
      <w:pPr>
        <w:spacing w:after="0" w:line="360" w:lineRule="auto"/>
        <w:ind w:firstLine="720"/>
      </w:pPr>
      <w:r>
        <w:lastRenderedPageBreak/>
        <w:t>We examined river discharge for a small number of rivers entering each bay as a proxy for salinity and nutrient inputs into the bay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 of the two river systems.  St. Andrews Bay is unusual in that it has no major freshwater inputs (Crowe et al. </w:t>
      </w:r>
      <w:commentRangeStart w:id="2"/>
      <w:r w:rsidR="00FA276E">
        <w:t>2008</w:t>
      </w:r>
      <w:commentRangeEnd w:id="2"/>
      <w:r w:rsidR="00FA276E">
        <w:rPr>
          <w:rStyle w:val="CommentReference"/>
        </w:rPr>
        <w:commentReference w:id="2"/>
      </w:r>
      <w:r w:rsidR="00FA276E">
        <w:t>) thus no summary was made.  For Apalachicola Bay we summarized river discharge information from USGS gauge 02358000</w:t>
      </w:r>
      <w:r w:rsidR="005C5FB4">
        <w:t>.</w:t>
      </w:r>
      <w:r w:rsidR="00FA276E">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1D9002D3" w14:textId="1442290A" w:rsidR="005745F3" w:rsidRDefault="005745F3" w:rsidP="00AF3465">
      <w:pPr>
        <w:spacing w:after="0" w:line="360" w:lineRule="auto"/>
        <w:rPr>
          <w:i/>
          <w:iCs/>
        </w:rPr>
      </w:pPr>
      <w:r>
        <w:rPr>
          <w:i/>
          <w:iCs/>
        </w:rPr>
        <w:t>Trends in fisheries dependent data</w:t>
      </w:r>
    </w:p>
    <w:p w14:paraId="492D2359" w14:textId="273312FA" w:rsidR="005745F3" w:rsidRPr="005745F3" w:rsidRDefault="005745F3" w:rsidP="00AF3465">
      <w:pPr>
        <w:spacing w:after="0" w:line="360" w:lineRule="auto"/>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3"/>
      <w:r w:rsidR="00E27C73">
        <w:t>peaking</w:t>
      </w:r>
      <w:commentRangeEnd w:id="3"/>
      <w:r w:rsidR="0009213A">
        <w:rPr>
          <w:rStyle w:val="CommentReference"/>
        </w:rPr>
        <w:commentReference w:id="3"/>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606E0D1B" w14:textId="77777777" w:rsidR="00AA1015" w:rsidRDefault="00AA1015" w:rsidP="00AF3465">
      <w:pPr>
        <w:spacing w:after="0" w:line="360" w:lineRule="auto"/>
        <w:rPr>
          <w:i/>
          <w:iCs/>
        </w:rPr>
      </w:pPr>
    </w:p>
    <w:p w14:paraId="496829FE" w14:textId="2050652B"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w:t>
      </w:r>
      <w:r w:rsidR="00AA1015">
        <w:rPr>
          <w:i/>
          <w:iCs/>
        </w:rPr>
        <w:t xml:space="preserve"> following restoration</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03ED103A" w:rsidR="00AF3465" w:rsidRDefault="007C361E" w:rsidP="00AF3465">
      <w:pPr>
        <w:spacing w:after="0" w:line="360" w:lineRule="auto"/>
      </w:pPr>
      <w:r>
        <w:t xml:space="preserve">The dispersion parameter using </w:t>
      </w:r>
      <w:r w:rsidR="002C1B3A">
        <w:t>the</w:t>
      </w:r>
      <w:r>
        <w:t xml:space="preserve"> binom2 family</w:t>
      </w:r>
      <w:r w:rsidR="002C1B3A">
        <w:t xml:space="preserve"> formulation of a negative binomial </w:t>
      </w:r>
      <w:proofErr w:type="spellStart"/>
      <w:r w:rsidR="002C1B3A">
        <w:t>distribtuion</w:t>
      </w:r>
      <w:proofErr w:type="spellEnd"/>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w:t>
      </w:r>
      <w:r w:rsidR="000B5F61">
        <w:lastRenderedPageBreak/>
        <w:t xml:space="preserve">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 (beta = 0.07, SE beta = 0.15, p=0.10) as was St. Andrews (beta = 0.25, SE beta = 0.20, p=0.03)</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38D45060"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w:t>
      </w:r>
      <w:r w:rsidR="002C7ED3">
        <w:lastRenderedPageBreak/>
        <w:t xml:space="preserve">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4"/>
      <w:r>
        <w:t>001</w:t>
      </w:r>
      <w:commentRangeEnd w:id="4"/>
      <w:r w:rsidR="00D07B21">
        <w:rPr>
          <w:rStyle w:val="CommentReference"/>
        </w:rPr>
        <w:commentReference w:id="4"/>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61D0074A"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w:t>
      </w:r>
      <w:r w:rsidR="00BB5D4E">
        <w:lastRenderedPageBreak/>
        <w:t>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5"/>
      <w:r w:rsidR="00C1715F">
        <w:t>9</w:t>
      </w:r>
      <w:commentRangeEnd w:id="5"/>
      <w:r w:rsidR="00C1715F">
        <w:rPr>
          <w:rStyle w:val="CommentReference"/>
        </w:rPr>
        <w:commentReference w:id="5"/>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 thus the predicted live oyster spat counts in period 14 may be positively biased.</w:t>
      </w:r>
    </w:p>
    <w:p w14:paraId="3C9F7495" w14:textId="74E74940"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272D80">
        <w:t xml:space="preserve"> AIC</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6"/>
      <w:r w:rsidR="00042B2A">
        <w:t>7</w:t>
      </w:r>
      <w:commentRangeEnd w:id="6"/>
      <w:r w:rsidR="00154723">
        <w:rPr>
          <w:rStyle w:val="CommentReference"/>
        </w:rPr>
        <w:commentReference w:id="6"/>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w:t>
      </w:r>
      <w:r w:rsidR="00F421E7">
        <w:lastRenderedPageBreak/>
        <w:t>between the mean weight of cultch per quadrat and mean number of spat per quadrat for each project in Apalachicola Bay and</w:t>
      </w:r>
      <w:r w:rsidR="00CD09D5">
        <w:t xml:space="preserve"> found </w:t>
      </w:r>
      <w:r w:rsidR="00F421E7">
        <w:t xml:space="preserve">no clear pattern over time (Figure </w:t>
      </w:r>
      <w:r w:rsidR="007A0628">
        <w:t>8</w:t>
      </w:r>
      <w:r w:rsidR="00F421E7">
        <w:t>).</w:t>
      </w:r>
    </w:p>
    <w:p w14:paraId="54EB6277" w14:textId="77777777" w:rsidR="00B51A23" w:rsidRDefault="00B51A23" w:rsidP="007C361E">
      <w:pPr>
        <w:spacing w:after="0" w:line="360" w:lineRule="auto"/>
        <w:rPr>
          <w:i/>
          <w:iCs/>
        </w:rPr>
      </w:pPr>
    </w:p>
    <w:p w14:paraId="0077217D" w14:textId="73CE85AE" w:rsidR="005C5FB4" w:rsidRDefault="005C5FB4" w:rsidP="007C361E">
      <w:pPr>
        <w:spacing w:after="0" w:line="360" w:lineRule="auto"/>
        <w:rPr>
          <w:i/>
          <w:iCs/>
        </w:rPr>
      </w:pPr>
      <w:r>
        <w:rPr>
          <w:i/>
          <w:iCs/>
        </w:rPr>
        <w:t>River discharge as a proxy for salinity and nutrient patterns</w:t>
      </w:r>
    </w:p>
    <w:p w14:paraId="57A3CD67" w14:textId="4EA54AD2"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 and 2017.  Escambia River dischar</w:t>
      </w:r>
      <w:r w:rsidR="00685B03">
        <w:t>ge patterns were generally similar reflecting the regional effects of drought</w:t>
      </w:r>
      <w:r w:rsidR="007A0628">
        <w:t xml:space="preserve"> (Figure 9)</w:t>
      </w:r>
      <w:r w:rsidR="00685B03">
        <w:t>.</w:t>
      </w:r>
      <w:r>
        <w:t xml:space="preserve"> </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50CECD0F" w14:textId="77777777" w:rsidR="00912438" w:rsidRDefault="00912438"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0DEDC9A0" w14:textId="5BEA6A99" w:rsidR="00AA1015" w:rsidRDefault="00AA1015" w:rsidP="007C361E">
      <w:pPr>
        <w:spacing w:after="0" w:line="360" w:lineRule="auto"/>
      </w:pPr>
      <w:r>
        <w:t>Figure 1 Map</w:t>
      </w: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lastRenderedPageBreak/>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EB82C02" w:rsidR="00AA1015" w:rsidRDefault="00B36D6A" w:rsidP="007C361E">
      <w:pPr>
        <w:spacing w:after="0" w:line="360" w:lineRule="auto"/>
      </w:pPr>
      <w:r>
        <w:t>Figure 2</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70D45016" w:rsidR="00AA1015" w:rsidRDefault="00E67B3A" w:rsidP="007C361E">
      <w:pPr>
        <w:spacing w:after="0" w:line="360" w:lineRule="auto"/>
      </w:pPr>
      <w:r>
        <w:t xml:space="preserve">Figure3 </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C72B833" w:rsidR="00234B71" w:rsidRDefault="00234B71" w:rsidP="007C361E">
      <w:pPr>
        <w:spacing w:after="0" w:line="360" w:lineRule="auto"/>
      </w:pPr>
      <w:r>
        <w:t>Figure 4</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46491B20" w:rsidR="00B12931" w:rsidRDefault="00B12931" w:rsidP="007C361E">
      <w:pPr>
        <w:spacing w:after="0" w:line="360" w:lineRule="auto"/>
      </w:pPr>
      <w:r>
        <w:t>Figure 5</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3" w:author="Bill Pine" w:date="2022-04-02T17:10:00Z" w:initials="PB">
    <w:p w14:paraId="31DDE460" w14:textId="14FB635C" w:rsidR="0009213A" w:rsidRDefault="0009213A">
      <w:pPr>
        <w:pStyle w:val="CommentText"/>
      </w:pPr>
      <w:r>
        <w:rPr>
          <w:rStyle w:val="CommentReference"/>
        </w:rPr>
        <w:annotationRef/>
      </w:r>
      <w:r>
        <w:t>dead count bounce</w:t>
      </w:r>
    </w:p>
  </w:comment>
  <w:comment w:id="4"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5"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6"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1BBBEBF" w15:done="0"/>
  <w15:commentEx w15:paraId="31DDE460"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F2B65F" w16cex:dateUtc="2022-04-02T15:47: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1BBBEBF" w16cid:durableId="25F2B65F"/>
  <w16cid:commentId w16cid:paraId="31DDE460" w16cid:durableId="25F30220"/>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tKgFAJA/HVMtAAAA"/>
  </w:docVars>
  <w:rsids>
    <w:rsidRoot w:val="00853094"/>
    <w:rsid w:val="000142BB"/>
    <w:rsid w:val="00017761"/>
    <w:rsid w:val="00035D83"/>
    <w:rsid w:val="000425CF"/>
    <w:rsid w:val="00042B2A"/>
    <w:rsid w:val="0009213A"/>
    <w:rsid w:val="000B5F61"/>
    <w:rsid w:val="000D00D7"/>
    <w:rsid w:val="000F1A4E"/>
    <w:rsid w:val="00105EB4"/>
    <w:rsid w:val="00154723"/>
    <w:rsid w:val="00155D89"/>
    <w:rsid w:val="00162DA9"/>
    <w:rsid w:val="001836A5"/>
    <w:rsid w:val="0019594C"/>
    <w:rsid w:val="001A7831"/>
    <w:rsid w:val="001F102B"/>
    <w:rsid w:val="00200810"/>
    <w:rsid w:val="00234B71"/>
    <w:rsid w:val="0024252C"/>
    <w:rsid w:val="00246C8C"/>
    <w:rsid w:val="00272D80"/>
    <w:rsid w:val="002740F9"/>
    <w:rsid w:val="00277FAE"/>
    <w:rsid w:val="00283A67"/>
    <w:rsid w:val="002A6D97"/>
    <w:rsid w:val="002C1B3A"/>
    <w:rsid w:val="002C7ED3"/>
    <w:rsid w:val="002F512A"/>
    <w:rsid w:val="0031185A"/>
    <w:rsid w:val="003603BC"/>
    <w:rsid w:val="00381278"/>
    <w:rsid w:val="003A05D0"/>
    <w:rsid w:val="003D09A8"/>
    <w:rsid w:val="003F0DCA"/>
    <w:rsid w:val="004060FE"/>
    <w:rsid w:val="00422141"/>
    <w:rsid w:val="004602C6"/>
    <w:rsid w:val="0047701A"/>
    <w:rsid w:val="00491D49"/>
    <w:rsid w:val="004D0BDC"/>
    <w:rsid w:val="00501CA0"/>
    <w:rsid w:val="00523BDE"/>
    <w:rsid w:val="005712EF"/>
    <w:rsid w:val="0057272B"/>
    <w:rsid w:val="005745F3"/>
    <w:rsid w:val="005A3CBE"/>
    <w:rsid w:val="005B0098"/>
    <w:rsid w:val="005B3488"/>
    <w:rsid w:val="005C5FB4"/>
    <w:rsid w:val="005D5537"/>
    <w:rsid w:val="005E4AC9"/>
    <w:rsid w:val="005F1ACC"/>
    <w:rsid w:val="005F53CF"/>
    <w:rsid w:val="0062102F"/>
    <w:rsid w:val="006428AE"/>
    <w:rsid w:val="0064356D"/>
    <w:rsid w:val="00661414"/>
    <w:rsid w:val="006642F9"/>
    <w:rsid w:val="00674678"/>
    <w:rsid w:val="00685B03"/>
    <w:rsid w:val="00687C45"/>
    <w:rsid w:val="00691675"/>
    <w:rsid w:val="006A4CF0"/>
    <w:rsid w:val="006D6B61"/>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A1015"/>
    <w:rsid w:val="00AC7DCE"/>
    <w:rsid w:val="00AD5B7C"/>
    <w:rsid w:val="00AD70D9"/>
    <w:rsid w:val="00AF3465"/>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E5288"/>
    <w:rsid w:val="00CF2C26"/>
    <w:rsid w:val="00D07B21"/>
    <w:rsid w:val="00D143F6"/>
    <w:rsid w:val="00D26ADF"/>
    <w:rsid w:val="00D65169"/>
    <w:rsid w:val="00DA103B"/>
    <w:rsid w:val="00DE5BDD"/>
    <w:rsid w:val="00E27C73"/>
    <w:rsid w:val="00E56514"/>
    <w:rsid w:val="00E67B3A"/>
    <w:rsid w:val="00E8399B"/>
    <w:rsid w:val="00E925BD"/>
    <w:rsid w:val="00EA3D77"/>
    <w:rsid w:val="00EC3FF4"/>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61</TotalTime>
  <Pages>18</Pages>
  <Words>3822</Words>
  <Characters>2178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5</cp:revision>
  <dcterms:created xsi:type="dcterms:W3CDTF">2022-02-08T19:44:00Z</dcterms:created>
  <dcterms:modified xsi:type="dcterms:W3CDTF">2022-04-07T11:07:00Z</dcterms:modified>
</cp:coreProperties>
</file>